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1E47" w:rsidRPr="00D3633A" w:rsidRDefault="00D3633A" w:rsidP="00DE1E47">
      <w:pPr>
        <w:pStyle w:val="Title"/>
        <w:ind w:firstLine="0"/>
        <w:rPr>
          <w:sz w:val="56"/>
        </w:rPr>
      </w:pPr>
      <w:r w:rsidRPr="00D3633A">
        <w:rPr>
          <w:sz w:val="56"/>
        </w:rPr>
        <w:t>Multispectral Data Visualization in QGIS</w:t>
      </w:r>
    </w:p>
    <w:p w:rsidR="00DE1E47" w:rsidRPr="008B093D" w:rsidRDefault="00DE1E47" w:rsidP="00DE1E47">
      <w:pPr>
        <w:rPr>
          <w:rStyle w:val="SubtleEmphasis"/>
        </w:rPr>
      </w:pPr>
      <w:r>
        <w:rPr>
          <w:rStyle w:val="SubtleEmphasis"/>
        </w:rPr>
        <w:t>Taylor Nelsen</w:t>
      </w:r>
    </w:p>
    <w:p w:rsidR="00DE1E47" w:rsidRPr="00543425" w:rsidRDefault="00D3633A" w:rsidP="00DE1E47">
      <w:pPr>
        <w:rPr>
          <w:rStyle w:val="SubtleEmphasis"/>
        </w:rPr>
      </w:pPr>
      <w:r>
        <w:rPr>
          <w:rStyle w:val="SubtleEmphasis"/>
        </w:rPr>
        <w:t>March 20, 2019</w:t>
      </w:r>
    </w:p>
    <w:p w:rsidR="00DE1E47" w:rsidRPr="008F7999" w:rsidRDefault="00DE1E47" w:rsidP="00DE1E47">
      <w:pPr>
        <w:pStyle w:val="Heading1"/>
      </w:pPr>
      <w:r>
        <w:t>Introduction:</w:t>
      </w:r>
    </w:p>
    <w:p w:rsidR="00DE1E47" w:rsidRDefault="00610272" w:rsidP="00DE1E47">
      <w:r>
        <w:t>This SOP walks through how to turn drone images maps for communication in QGIS. The final output will be similar to the map below:</w:t>
      </w:r>
    </w:p>
    <w:p w:rsidR="00610272" w:rsidRDefault="00610272" w:rsidP="00DE1E47">
      <w:r>
        <w:rPr>
          <w:noProof/>
        </w:rPr>
        <w:drawing>
          <wp:inline distT="0" distB="0" distL="0" distR="0">
            <wp:extent cx="5943600" cy="4203065"/>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olusaGRVI_1l29l18.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203065"/>
                    </a:xfrm>
                    <a:prstGeom prst="rect">
                      <a:avLst/>
                    </a:prstGeom>
                  </pic:spPr>
                </pic:pic>
              </a:graphicData>
            </a:graphic>
          </wp:inline>
        </w:drawing>
      </w:r>
    </w:p>
    <w:p w:rsidR="00C76137" w:rsidRDefault="001050FA" w:rsidP="001050FA">
      <w:pPr>
        <w:pStyle w:val="ListParagraph"/>
        <w:numPr>
          <w:ilvl w:val="0"/>
          <w:numId w:val="12"/>
        </w:numPr>
      </w:pPr>
      <w:r>
        <w:t>Open QGIS Desktop 2.18</w:t>
      </w:r>
      <w:r>
        <w:rPr>
          <w:noProof/>
        </w:rPr>
        <w:t xml:space="preserve"> </w:t>
      </w:r>
    </w:p>
    <w:p w:rsidR="00C76137" w:rsidRDefault="007336FA" w:rsidP="00C76137">
      <w:pPr>
        <w:pStyle w:val="ListParagraph"/>
        <w:numPr>
          <w:ilvl w:val="0"/>
          <w:numId w:val="12"/>
        </w:numPr>
      </w:pPr>
      <w:r>
        <w:t>Under the “Project” tab select “New” to create a new project.</w:t>
      </w:r>
    </w:p>
    <w:p w:rsidR="007336FA" w:rsidRDefault="007336FA" w:rsidP="007336FA">
      <w:pPr>
        <w:pStyle w:val="ListParagraph"/>
      </w:pPr>
      <w:r>
        <w:rPr>
          <w:noProof/>
        </w:rPr>
        <w:lastRenderedPageBreak/>
        <w:drawing>
          <wp:inline distT="0" distB="0" distL="0" distR="0" wp14:anchorId="7089F189" wp14:editId="3AD2CF55">
            <wp:extent cx="5943600" cy="33432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3275"/>
                    </a:xfrm>
                    <a:prstGeom prst="rect">
                      <a:avLst/>
                    </a:prstGeom>
                  </pic:spPr>
                </pic:pic>
              </a:graphicData>
            </a:graphic>
          </wp:inline>
        </w:drawing>
      </w:r>
    </w:p>
    <w:p w:rsidR="00662575" w:rsidRDefault="007336FA" w:rsidP="001050FA">
      <w:pPr>
        <w:pStyle w:val="ListParagraph"/>
        <w:numPr>
          <w:ilvl w:val="0"/>
          <w:numId w:val="12"/>
        </w:numPr>
      </w:pPr>
      <w:r>
        <w:t>Under the “Project” tab select “</w:t>
      </w:r>
      <w:r w:rsidR="009467EB">
        <w:t>Save As</w:t>
      </w:r>
      <w:r>
        <w:t xml:space="preserve">” to </w:t>
      </w:r>
      <w:r w:rsidR="009467EB">
        <w:t>save the</w:t>
      </w:r>
      <w:r>
        <w:t xml:space="preserve"> project.</w:t>
      </w:r>
      <w:r w:rsidR="00662575">
        <w:t xml:space="preserve"> Regularly save your project while editing.</w:t>
      </w:r>
    </w:p>
    <w:p w:rsidR="009747A6" w:rsidRDefault="009747A6" w:rsidP="001050FA">
      <w:pPr>
        <w:pStyle w:val="ListParagraph"/>
        <w:numPr>
          <w:ilvl w:val="0"/>
          <w:numId w:val="12"/>
        </w:numPr>
      </w:pPr>
      <w:r>
        <w:t>Add a background images through the “</w:t>
      </w:r>
      <w:proofErr w:type="spellStart"/>
      <w:r>
        <w:t>QuickMapServices</w:t>
      </w:r>
      <w:proofErr w:type="spellEnd"/>
      <w:r>
        <w:t>” Plugin</w:t>
      </w:r>
    </w:p>
    <w:p w:rsidR="009747A6" w:rsidRDefault="009747A6" w:rsidP="009747A6">
      <w:pPr>
        <w:pStyle w:val="ListParagraph"/>
        <w:numPr>
          <w:ilvl w:val="1"/>
          <w:numId w:val="12"/>
        </w:numPr>
      </w:pPr>
      <w:r>
        <w:t>To install navigate to: “Plugins” &gt; “Manage and Install Plugins…”</w:t>
      </w:r>
    </w:p>
    <w:p w:rsidR="009747A6" w:rsidRDefault="009747A6" w:rsidP="009747A6">
      <w:pPr>
        <w:pStyle w:val="ListParagraph"/>
        <w:numPr>
          <w:ilvl w:val="1"/>
          <w:numId w:val="12"/>
        </w:numPr>
      </w:pPr>
      <w:r>
        <w:t>Search “</w:t>
      </w:r>
      <w:proofErr w:type="spellStart"/>
      <w:r>
        <w:t>QuickMapServices</w:t>
      </w:r>
      <w:proofErr w:type="spellEnd"/>
      <w:r>
        <w:t>” and “Install Plugins”</w:t>
      </w:r>
    </w:p>
    <w:p w:rsidR="009747A6" w:rsidRDefault="009747A6" w:rsidP="009747A6">
      <w:pPr>
        <w:pStyle w:val="ListParagraph"/>
        <w:numPr>
          <w:ilvl w:val="1"/>
          <w:numId w:val="12"/>
        </w:numPr>
      </w:pPr>
      <w:r>
        <w:t>Navigate to “Web” &gt; “</w:t>
      </w:r>
      <w:proofErr w:type="spellStart"/>
      <w:r>
        <w:t>QuickMapService</w:t>
      </w:r>
      <w:r w:rsidR="00A03DC4">
        <w:t>s</w:t>
      </w:r>
      <w:proofErr w:type="spellEnd"/>
      <w:r w:rsidR="00A03DC4">
        <w:t>..” and choose “OSM” &gt; “OSM Standard”</w:t>
      </w:r>
    </w:p>
    <w:p w:rsidR="00A03DC4" w:rsidRDefault="00A03DC4" w:rsidP="009747A6">
      <w:pPr>
        <w:pStyle w:val="ListParagraph"/>
        <w:numPr>
          <w:ilvl w:val="1"/>
          <w:numId w:val="12"/>
        </w:numPr>
      </w:pPr>
    </w:p>
    <w:p w:rsidR="00662575" w:rsidRDefault="00662575" w:rsidP="00662575">
      <w:pPr>
        <w:pStyle w:val="ListParagraph"/>
        <w:numPr>
          <w:ilvl w:val="0"/>
          <w:numId w:val="12"/>
        </w:numPr>
      </w:pPr>
      <w:r>
        <w:t>Add a raster layer by clicking on the checkerboard button on the left sidebar.</w:t>
      </w:r>
    </w:p>
    <w:p w:rsidR="00662575" w:rsidRDefault="00662575" w:rsidP="00662575">
      <w:pPr>
        <w:pStyle w:val="ListParagraph"/>
      </w:pPr>
      <w:r>
        <w:rPr>
          <w:noProof/>
        </w:rPr>
        <w:drawing>
          <wp:inline distT="0" distB="0" distL="0" distR="0" wp14:anchorId="41C7A25C" wp14:editId="56E8370F">
            <wp:extent cx="5943600" cy="324612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46120"/>
                    </a:xfrm>
                    <a:prstGeom prst="rect">
                      <a:avLst/>
                    </a:prstGeom>
                  </pic:spPr>
                </pic:pic>
              </a:graphicData>
            </a:graphic>
          </wp:inline>
        </w:drawing>
      </w:r>
    </w:p>
    <w:p w:rsidR="00662575" w:rsidRDefault="001050FA" w:rsidP="00662575">
      <w:pPr>
        <w:pStyle w:val="ListParagraph"/>
        <w:numPr>
          <w:ilvl w:val="0"/>
          <w:numId w:val="12"/>
        </w:numPr>
      </w:pPr>
      <w:r>
        <w:lastRenderedPageBreak/>
        <w:t>Navigate to your saved raster image.</w:t>
      </w:r>
    </w:p>
    <w:p w:rsidR="00662575" w:rsidRDefault="00662575" w:rsidP="00662575">
      <w:pPr>
        <w:pStyle w:val="ListParagraph"/>
        <w:numPr>
          <w:ilvl w:val="0"/>
          <w:numId w:val="12"/>
        </w:numPr>
      </w:pPr>
      <w:r>
        <w:t>Choose the image you wish to map and open it.</w:t>
      </w:r>
    </w:p>
    <w:p w:rsidR="00662575" w:rsidRDefault="00662575" w:rsidP="00662575">
      <w:pPr>
        <w:pStyle w:val="ListParagraph"/>
        <w:numPr>
          <w:ilvl w:val="0"/>
          <w:numId w:val="12"/>
        </w:numPr>
      </w:pPr>
      <w:r>
        <w:t>In QGIS the image should appear as a layer in the layers panel on the left.</w:t>
      </w:r>
    </w:p>
    <w:p w:rsidR="00662575" w:rsidRDefault="00662575" w:rsidP="00662575">
      <w:pPr>
        <w:pStyle w:val="ListParagraph"/>
        <w:numPr>
          <w:ilvl w:val="0"/>
          <w:numId w:val="12"/>
        </w:numPr>
      </w:pPr>
      <w:r>
        <w:t>Right click the image layer and choose “Zoom to Layer”</w:t>
      </w:r>
    </w:p>
    <w:p w:rsidR="00662575" w:rsidRDefault="00662575" w:rsidP="00662575">
      <w:pPr>
        <w:pStyle w:val="ListParagraph"/>
      </w:pPr>
      <w:r>
        <w:rPr>
          <w:noProof/>
        </w:rPr>
        <w:drawing>
          <wp:inline distT="0" distB="0" distL="0" distR="0" wp14:anchorId="75061939" wp14:editId="4DB7E882">
            <wp:extent cx="5943600" cy="33432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rsidR="005F2433" w:rsidRDefault="005F2433" w:rsidP="005F2433">
      <w:pPr>
        <w:pStyle w:val="ListParagraph"/>
        <w:numPr>
          <w:ilvl w:val="0"/>
          <w:numId w:val="12"/>
        </w:numPr>
      </w:pPr>
      <w:r>
        <w:t>You should now see a grayscale version of your image.</w:t>
      </w:r>
    </w:p>
    <w:p w:rsidR="005F2433" w:rsidRDefault="005F2433" w:rsidP="005F2433">
      <w:pPr>
        <w:pStyle w:val="ListParagraph"/>
      </w:pPr>
      <w:r>
        <w:rPr>
          <w:noProof/>
        </w:rPr>
        <w:drawing>
          <wp:inline distT="0" distB="0" distL="0" distR="0" wp14:anchorId="1B478E6D" wp14:editId="2AD7649D">
            <wp:extent cx="5943600" cy="33432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rsidR="00C569F4" w:rsidRDefault="00C569F4" w:rsidP="00C569F4">
      <w:pPr>
        <w:pStyle w:val="ListParagraph"/>
        <w:numPr>
          <w:ilvl w:val="0"/>
          <w:numId w:val="12"/>
        </w:numPr>
      </w:pPr>
      <w:r>
        <w:t xml:space="preserve">Clip the images to the area you are interested in. For accurate representation of the range of values that are in your study area this step is essential. </w:t>
      </w:r>
    </w:p>
    <w:p w:rsidR="004947DA" w:rsidRDefault="004947DA" w:rsidP="004947DA">
      <w:pPr>
        <w:pStyle w:val="ListParagraph"/>
        <w:numPr>
          <w:ilvl w:val="1"/>
          <w:numId w:val="12"/>
        </w:numPr>
      </w:pPr>
      <w:r>
        <w:lastRenderedPageBreak/>
        <w:t>In the Processing Toolbox (“View” &gt; “Panels” &gt; “Toolbox”) search and select “Clip raster by extent”</w:t>
      </w:r>
    </w:p>
    <w:p w:rsidR="004947DA" w:rsidRDefault="004947DA" w:rsidP="004947DA">
      <w:pPr>
        <w:pStyle w:val="ListParagraph"/>
        <w:numPr>
          <w:ilvl w:val="1"/>
          <w:numId w:val="12"/>
        </w:numPr>
      </w:pPr>
      <w:r>
        <w:t>Choose the correct raster layer</w:t>
      </w:r>
    </w:p>
    <w:p w:rsidR="004947DA" w:rsidRDefault="004947DA" w:rsidP="004947DA">
      <w:pPr>
        <w:pStyle w:val="ListParagraph"/>
        <w:numPr>
          <w:ilvl w:val="1"/>
          <w:numId w:val="12"/>
        </w:numPr>
      </w:pPr>
      <w:r>
        <w:t>Click the “…” Next to clipping extent and choose “Select extent on Canvas” (See below)</w:t>
      </w:r>
    </w:p>
    <w:p w:rsidR="004947DA" w:rsidRDefault="004947DA" w:rsidP="004947DA">
      <w:pPr>
        <w:pStyle w:val="ListParagraph"/>
        <w:numPr>
          <w:ilvl w:val="1"/>
          <w:numId w:val="12"/>
        </w:numPr>
      </w:pPr>
      <w:r>
        <w:t>Click “Run” and the “Close after it is finished running</w:t>
      </w:r>
    </w:p>
    <w:p w:rsidR="004947DA" w:rsidRDefault="004947DA" w:rsidP="004947DA">
      <w:r>
        <w:rPr>
          <w:noProof/>
        </w:rPr>
        <w:drawing>
          <wp:inline distT="0" distB="0" distL="0" distR="0" wp14:anchorId="64BE06A2" wp14:editId="0D3E4B88">
            <wp:extent cx="5943600" cy="24879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87930"/>
                    </a:xfrm>
                    <a:prstGeom prst="rect">
                      <a:avLst/>
                    </a:prstGeom>
                  </pic:spPr>
                </pic:pic>
              </a:graphicData>
            </a:graphic>
          </wp:inline>
        </w:drawing>
      </w:r>
    </w:p>
    <w:p w:rsidR="00C569F4" w:rsidRDefault="00C569F4" w:rsidP="00C569F4"/>
    <w:p w:rsidR="00C569F4" w:rsidRDefault="005F2433" w:rsidP="00C569F4">
      <w:pPr>
        <w:pStyle w:val="ListParagraph"/>
        <w:numPr>
          <w:ilvl w:val="0"/>
          <w:numId w:val="12"/>
        </w:numPr>
      </w:pPr>
      <w:r>
        <w:t xml:space="preserve">Right click the </w:t>
      </w:r>
      <w:r w:rsidR="00B96526">
        <w:t xml:space="preserve">clipped </w:t>
      </w:r>
      <w:r>
        <w:t>image layer and choose “Properties”</w:t>
      </w:r>
    </w:p>
    <w:p w:rsidR="003B2209" w:rsidRDefault="003B2209" w:rsidP="005F2433">
      <w:pPr>
        <w:pStyle w:val="ListParagraph"/>
        <w:numPr>
          <w:ilvl w:val="0"/>
          <w:numId w:val="12"/>
        </w:numPr>
      </w:pPr>
      <w:r>
        <w:t>In the “Style” tab (should open by default), under “Render type” choose “</w:t>
      </w:r>
      <w:proofErr w:type="spellStart"/>
      <w:r>
        <w:t>Singleband</w:t>
      </w:r>
      <w:proofErr w:type="spellEnd"/>
      <w:r>
        <w:t xml:space="preserve"> </w:t>
      </w:r>
      <w:proofErr w:type="spellStart"/>
      <w:r>
        <w:t>pseudocolor</w:t>
      </w:r>
      <w:proofErr w:type="spellEnd"/>
      <w:r>
        <w:t>”</w:t>
      </w:r>
    </w:p>
    <w:p w:rsidR="003B2209" w:rsidRDefault="003B2209" w:rsidP="003B2209">
      <w:r>
        <w:rPr>
          <w:noProof/>
        </w:rPr>
        <w:drawing>
          <wp:inline distT="0" distB="0" distL="0" distR="0" wp14:anchorId="0AD702F6" wp14:editId="79F1E5F2">
            <wp:extent cx="5943600" cy="334327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3275"/>
                    </a:xfrm>
                    <a:prstGeom prst="rect">
                      <a:avLst/>
                    </a:prstGeom>
                  </pic:spPr>
                </pic:pic>
              </a:graphicData>
            </a:graphic>
          </wp:inline>
        </w:drawing>
      </w:r>
    </w:p>
    <w:p w:rsidR="00B96526" w:rsidRDefault="00B96526" w:rsidP="00B96526">
      <w:pPr>
        <w:pStyle w:val="ListParagraph"/>
        <w:numPr>
          <w:ilvl w:val="0"/>
          <w:numId w:val="12"/>
        </w:numPr>
      </w:pPr>
      <w:r>
        <w:lastRenderedPageBreak/>
        <w:t>Set the Min and Max t</w:t>
      </w:r>
      <w:r w:rsidR="004B27FA">
        <w:t>o cover the extent of values that you would like to see in an end product legend. These values should be close</w:t>
      </w:r>
      <w:r w:rsidR="007675FC">
        <w:t xml:space="preserve"> to the values that the system recognizes are max and min.</w:t>
      </w:r>
    </w:p>
    <w:p w:rsidR="00B96526" w:rsidRDefault="00B96526" w:rsidP="00B96526">
      <w:pPr>
        <w:pStyle w:val="ListParagraph"/>
        <w:numPr>
          <w:ilvl w:val="0"/>
          <w:numId w:val="12"/>
        </w:numPr>
      </w:pPr>
      <w:r>
        <w:t>The “</w:t>
      </w:r>
      <w:proofErr w:type="spellStart"/>
      <w:r>
        <w:t>RdYlGn</w:t>
      </w:r>
      <w:proofErr w:type="spellEnd"/>
      <w:r>
        <w:t>” coloring scheme is often used to show plant health</w:t>
      </w:r>
    </w:p>
    <w:p w:rsidR="00B96526" w:rsidRDefault="00B96526" w:rsidP="00B96526">
      <w:pPr>
        <w:pStyle w:val="ListParagraph"/>
        <w:numPr>
          <w:ilvl w:val="0"/>
          <w:numId w:val="12"/>
        </w:numPr>
      </w:pPr>
      <w:r>
        <w:t>Change the “Mode” to be “Equal interval”</w:t>
      </w:r>
    </w:p>
    <w:p w:rsidR="00B96526" w:rsidRDefault="00B96526" w:rsidP="00B96526">
      <w:pPr>
        <w:pStyle w:val="ListParagraph"/>
        <w:numPr>
          <w:ilvl w:val="0"/>
          <w:numId w:val="12"/>
        </w:numPr>
      </w:pPr>
      <w:r>
        <w:t>Change the number of classes to be &gt;100</w:t>
      </w:r>
    </w:p>
    <w:p w:rsidR="004E1014" w:rsidRDefault="004E1014" w:rsidP="004E1014">
      <w:r>
        <w:rPr>
          <w:noProof/>
        </w:rPr>
        <w:drawing>
          <wp:inline distT="0" distB="0" distL="0" distR="0" wp14:anchorId="6BBD8763" wp14:editId="26CBE412">
            <wp:extent cx="5943600" cy="46964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696460"/>
                    </a:xfrm>
                    <a:prstGeom prst="rect">
                      <a:avLst/>
                    </a:prstGeom>
                  </pic:spPr>
                </pic:pic>
              </a:graphicData>
            </a:graphic>
          </wp:inline>
        </w:drawing>
      </w:r>
    </w:p>
    <w:p w:rsidR="003B2209" w:rsidRDefault="003B2209" w:rsidP="004E1014">
      <w:pPr>
        <w:pStyle w:val="ListParagraph"/>
        <w:numPr>
          <w:ilvl w:val="0"/>
          <w:numId w:val="12"/>
        </w:numPr>
      </w:pPr>
      <w:r>
        <w:t>Scroll down and press the “Classify” button to color the image.</w:t>
      </w:r>
    </w:p>
    <w:p w:rsidR="00724BB4" w:rsidRDefault="00724BB4" w:rsidP="00B96526">
      <w:pPr>
        <w:pStyle w:val="ListParagraph"/>
        <w:numPr>
          <w:ilvl w:val="0"/>
          <w:numId w:val="12"/>
        </w:numPr>
      </w:pPr>
      <w:r>
        <w:t>Press ok and your image should look like:</w:t>
      </w:r>
    </w:p>
    <w:p w:rsidR="00724BB4" w:rsidRDefault="004E1014" w:rsidP="00724BB4">
      <w:pPr>
        <w:pStyle w:val="ListParagraph"/>
      </w:pPr>
      <w:r>
        <w:rPr>
          <w:noProof/>
        </w:rPr>
        <w:lastRenderedPageBreak/>
        <w:drawing>
          <wp:inline distT="0" distB="0" distL="0" distR="0" wp14:anchorId="0AED1940" wp14:editId="27A71C72">
            <wp:extent cx="5943600" cy="24187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418715"/>
                    </a:xfrm>
                    <a:prstGeom prst="rect">
                      <a:avLst/>
                    </a:prstGeom>
                  </pic:spPr>
                </pic:pic>
              </a:graphicData>
            </a:graphic>
          </wp:inline>
        </w:drawing>
      </w:r>
    </w:p>
    <w:p w:rsidR="007336FA" w:rsidRDefault="007336FA" w:rsidP="004E1014"/>
    <w:p w:rsidR="00F42F42" w:rsidRDefault="00F42F42" w:rsidP="00F42F42">
      <w:pPr>
        <w:pStyle w:val="ListParagraph"/>
        <w:ind w:left="1440"/>
      </w:pPr>
    </w:p>
    <w:p w:rsidR="00F42F42" w:rsidRDefault="00F42F42" w:rsidP="00B96526">
      <w:pPr>
        <w:pStyle w:val="ListParagraph"/>
        <w:numPr>
          <w:ilvl w:val="0"/>
          <w:numId w:val="12"/>
        </w:numPr>
      </w:pPr>
      <w:r>
        <w:t>Once the map is colored how you wish under “Project” choose “New Print Composer”</w:t>
      </w:r>
    </w:p>
    <w:p w:rsidR="00F42F42" w:rsidRDefault="00F42F42" w:rsidP="00F42F42">
      <w:pPr>
        <w:pStyle w:val="ListParagraph"/>
      </w:pPr>
      <w:r>
        <w:rPr>
          <w:noProof/>
        </w:rPr>
        <w:drawing>
          <wp:inline distT="0" distB="0" distL="0" distR="0" wp14:anchorId="780338FE" wp14:editId="2EFA4446">
            <wp:extent cx="5943600" cy="33432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3275"/>
                    </a:xfrm>
                    <a:prstGeom prst="rect">
                      <a:avLst/>
                    </a:prstGeom>
                  </pic:spPr>
                </pic:pic>
              </a:graphicData>
            </a:graphic>
          </wp:inline>
        </w:drawing>
      </w:r>
    </w:p>
    <w:p w:rsidR="0019484E" w:rsidRDefault="0019484E" w:rsidP="00B96526">
      <w:pPr>
        <w:pStyle w:val="ListParagraph"/>
        <w:numPr>
          <w:ilvl w:val="0"/>
          <w:numId w:val="12"/>
        </w:numPr>
      </w:pPr>
      <w:r>
        <w:t xml:space="preserve">Enter a name for your map. </w:t>
      </w:r>
    </w:p>
    <w:p w:rsidR="0019484E" w:rsidRDefault="0019484E" w:rsidP="00B96526">
      <w:pPr>
        <w:pStyle w:val="ListParagraph"/>
        <w:numPr>
          <w:ilvl w:val="0"/>
          <w:numId w:val="12"/>
        </w:numPr>
      </w:pPr>
      <w:r>
        <w:t>A new window with a blank map canvas should show up.</w:t>
      </w:r>
    </w:p>
    <w:p w:rsidR="0019484E" w:rsidRDefault="0019484E" w:rsidP="0019484E">
      <w:pPr>
        <w:pStyle w:val="ListParagraph"/>
      </w:pPr>
      <w:r>
        <w:rPr>
          <w:noProof/>
        </w:rPr>
        <w:lastRenderedPageBreak/>
        <w:drawing>
          <wp:inline distT="0" distB="0" distL="0" distR="0" wp14:anchorId="1BD4E52A" wp14:editId="35073D5A">
            <wp:extent cx="5943600" cy="33432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3275"/>
                    </a:xfrm>
                    <a:prstGeom prst="rect">
                      <a:avLst/>
                    </a:prstGeom>
                  </pic:spPr>
                </pic:pic>
              </a:graphicData>
            </a:graphic>
          </wp:inline>
        </w:drawing>
      </w:r>
    </w:p>
    <w:p w:rsidR="0019484E" w:rsidRDefault="0019484E" w:rsidP="00B96526">
      <w:pPr>
        <w:pStyle w:val="ListParagraph"/>
        <w:numPr>
          <w:ilvl w:val="0"/>
          <w:numId w:val="12"/>
        </w:numPr>
      </w:pPr>
      <w:r>
        <w:t>Under “Layout” choose “Add Map”.</w:t>
      </w:r>
    </w:p>
    <w:p w:rsidR="0019484E" w:rsidRDefault="0019484E" w:rsidP="0019484E">
      <w:pPr>
        <w:pStyle w:val="ListParagraph"/>
      </w:pPr>
      <w:r>
        <w:rPr>
          <w:noProof/>
        </w:rPr>
        <w:drawing>
          <wp:inline distT="0" distB="0" distL="0" distR="0" wp14:anchorId="651B47BA" wp14:editId="28346EBE">
            <wp:extent cx="5943600" cy="3343275"/>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pic:spPr>
                </pic:pic>
              </a:graphicData>
            </a:graphic>
          </wp:inline>
        </w:drawing>
      </w:r>
    </w:p>
    <w:p w:rsidR="0019484E" w:rsidRDefault="0019484E" w:rsidP="00B96526">
      <w:pPr>
        <w:pStyle w:val="ListParagraph"/>
        <w:numPr>
          <w:ilvl w:val="0"/>
          <w:numId w:val="12"/>
        </w:numPr>
      </w:pPr>
      <w:r>
        <w:t>Draw a box for the map on the canvas.</w:t>
      </w:r>
    </w:p>
    <w:p w:rsidR="0019484E" w:rsidRDefault="0019484E" w:rsidP="00B96526">
      <w:pPr>
        <w:pStyle w:val="ListParagraph"/>
        <w:numPr>
          <w:ilvl w:val="0"/>
          <w:numId w:val="12"/>
        </w:numPr>
      </w:pPr>
      <w:r>
        <w:t>You should now see the map on your map canvas.</w:t>
      </w:r>
    </w:p>
    <w:p w:rsidR="005E797F" w:rsidRDefault="0019484E" w:rsidP="005E797F">
      <w:pPr>
        <w:pStyle w:val="ListParagraph"/>
      </w:pPr>
      <w:r>
        <w:rPr>
          <w:noProof/>
        </w:rPr>
        <w:lastRenderedPageBreak/>
        <w:drawing>
          <wp:inline distT="0" distB="0" distL="0" distR="0" wp14:anchorId="727270D6" wp14:editId="27816B7D">
            <wp:extent cx="5943600" cy="33432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3275"/>
                    </a:xfrm>
                    <a:prstGeom prst="rect">
                      <a:avLst/>
                    </a:prstGeom>
                  </pic:spPr>
                </pic:pic>
              </a:graphicData>
            </a:graphic>
          </wp:inline>
        </w:drawing>
      </w:r>
    </w:p>
    <w:p w:rsidR="005E797F" w:rsidRDefault="005E797F" w:rsidP="00B96526">
      <w:pPr>
        <w:pStyle w:val="ListParagraph"/>
        <w:numPr>
          <w:ilvl w:val="0"/>
          <w:numId w:val="12"/>
        </w:numPr>
      </w:pPr>
      <w:r>
        <w:t xml:space="preserve">If you want to change the zoom/view of your map, click move item content on the left hand side. </w:t>
      </w:r>
    </w:p>
    <w:p w:rsidR="0005074D" w:rsidRDefault="0005074D" w:rsidP="00B96526">
      <w:pPr>
        <w:pStyle w:val="ListParagraph"/>
        <w:numPr>
          <w:ilvl w:val="0"/>
          <w:numId w:val="12"/>
        </w:numPr>
      </w:pPr>
      <w:r>
        <w:t>Add a title or lab under “Layout” &gt; “Add Label”</w:t>
      </w:r>
    </w:p>
    <w:p w:rsidR="009B3AA7" w:rsidRDefault="009B3AA7" w:rsidP="00B96526">
      <w:pPr>
        <w:pStyle w:val="ListParagraph"/>
        <w:numPr>
          <w:ilvl w:val="0"/>
          <w:numId w:val="12"/>
        </w:numPr>
      </w:pPr>
      <w:r>
        <w:t xml:space="preserve">Draw a box on the map canvas where you want to place the label. </w:t>
      </w:r>
    </w:p>
    <w:p w:rsidR="0005074D" w:rsidRDefault="0005074D" w:rsidP="0005074D">
      <w:pPr>
        <w:pStyle w:val="ListParagraph"/>
      </w:pPr>
      <w:r>
        <w:rPr>
          <w:noProof/>
        </w:rPr>
        <w:drawing>
          <wp:inline distT="0" distB="0" distL="0" distR="0" wp14:anchorId="1078CC79" wp14:editId="21C18B28">
            <wp:extent cx="5943600" cy="3343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3275"/>
                    </a:xfrm>
                    <a:prstGeom prst="rect">
                      <a:avLst/>
                    </a:prstGeom>
                  </pic:spPr>
                </pic:pic>
              </a:graphicData>
            </a:graphic>
          </wp:inline>
        </w:drawing>
      </w:r>
    </w:p>
    <w:p w:rsidR="0005074D" w:rsidRDefault="0005074D" w:rsidP="00B96526">
      <w:pPr>
        <w:pStyle w:val="ListParagraph"/>
        <w:numPr>
          <w:ilvl w:val="0"/>
          <w:numId w:val="12"/>
        </w:numPr>
      </w:pPr>
      <w:r>
        <w:t>Edit the label in the right side bar.</w:t>
      </w:r>
    </w:p>
    <w:p w:rsidR="0005074D" w:rsidRDefault="0005074D" w:rsidP="0005074D">
      <w:pPr>
        <w:pStyle w:val="ListParagraph"/>
      </w:pPr>
      <w:r>
        <w:rPr>
          <w:noProof/>
        </w:rPr>
        <w:lastRenderedPageBreak/>
        <w:drawing>
          <wp:inline distT="0" distB="0" distL="0" distR="0" wp14:anchorId="398289A3" wp14:editId="1372FCE4">
            <wp:extent cx="5943600" cy="334327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3275"/>
                    </a:xfrm>
                    <a:prstGeom prst="rect">
                      <a:avLst/>
                    </a:prstGeom>
                  </pic:spPr>
                </pic:pic>
              </a:graphicData>
            </a:graphic>
          </wp:inline>
        </w:drawing>
      </w:r>
    </w:p>
    <w:p w:rsidR="005B1DF0" w:rsidRDefault="005B1DF0" w:rsidP="00B96526">
      <w:pPr>
        <w:pStyle w:val="ListParagraph"/>
        <w:numPr>
          <w:ilvl w:val="0"/>
          <w:numId w:val="12"/>
        </w:numPr>
      </w:pPr>
      <w:r>
        <w:t>Under “Font…” edit the font style and size.</w:t>
      </w:r>
    </w:p>
    <w:p w:rsidR="005B1DF0" w:rsidRDefault="005B1DF0" w:rsidP="005B1DF0">
      <w:pPr>
        <w:pStyle w:val="ListParagraph"/>
      </w:pPr>
      <w:r>
        <w:rPr>
          <w:noProof/>
        </w:rPr>
        <w:drawing>
          <wp:inline distT="0" distB="0" distL="0" distR="0" wp14:anchorId="2C2C32BA" wp14:editId="666CE394">
            <wp:extent cx="5943600" cy="33432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3275"/>
                    </a:xfrm>
                    <a:prstGeom prst="rect">
                      <a:avLst/>
                    </a:prstGeom>
                  </pic:spPr>
                </pic:pic>
              </a:graphicData>
            </a:graphic>
          </wp:inline>
        </w:drawing>
      </w:r>
    </w:p>
    <w:p w:rsidR="005B1DF0" w:rsidRDefault="005B1DF0" w:rsidP="00B96526">
      <w:pPr>
        <w:pStyle w:val="ListParagraph"/>
        <w:numPr>
          <w:ilvl w:val="0"/>
          <w:numId w:val="12"/>
        </w:numPr>
      </w:pPr>
      <w:r>
        <w:t>Add a background to the title or label by checking the “Background” tick box.</w:t>
      </w:r>
    </w:p>
    <w:p w:rsidR="005B1DF0" w:rsidRDefault="005B1DF0" w:rsidP="005B1DF0">
      <w:pPr>
        <w:pStyle w:val="ListParagraph"/>
      </w:pPr>
      <w:r>
        <w:rPr>
          <w:noProof/>
        </w:rPr>
        <w:lastRenderedPageBreak/>
        <w:drawing>
          <wp:inline distT="0" distB="0" distL="0" distR="0" wp14:anchorId="30C724C7" wp14:editId="6D884776">
            <wp:extent cx="5943600" cy="266827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668270"/>
                    </a:xfrm>
                    <a:prstGeom prst="rect">
                      <a:avLst/>
                    </a:prstGeom>
                  </pic:spPr>
                </pic:pic>
              </a:graphicData>
            </a:graphic>
          </wp:inline>
        </w:drawing>
      </w:r>
    </w:p>
    <w:p w:rsidR="005B1DF0" w:rsidRDefault="005B1DF0" w:rsidP="00B96526">
      <w:pPr>
        <w:pStyle w:val="ListParagraph"/>
        <w:numPr>
          <w:ilvl w:val="0"/>
          <w:numId w:val="12"/>
        </w:numPr>
      </w:pPr>
      <w:r>
        <w:t>Change the alignment under “Horizontal Alignment”</w:t>
      </w:r>
    </w:p>
    <w:p w:rsidR="005B1DF0" w:rsidRDefault="005B1DF0" w:rsidP="005B1DF0">
      <w:pPr>
        <w:pStyle w:val="ListParagraph"/>
      </w:pPr>
      <w:r>
        <w:rPr>
          <w:noProof/>
        </w:rPr>
        <w:drawing>
          <wp:inline distT="0" distB="0" distL="0" distR="0" wp14:anchorId="5F6775C7" wp14:editId="1CBC3543">
            <wp:extent cx="2847021" cy="3994150"/>
            <wp:effectExtent l="0" t="0" r="0" b="635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52505" cy="4001843"/>
                    </a:xfrm>
                    <a:prstGeom prst="rect">
                      <a:avLst/>
                    </a:prstGeom>
                  </pic:spPr>
                </pic:pic>
              </a:graphicData>
            </a:graphic>
          </wp:inline>
        </w:drawing>
      </w:r>
    </w:p>
    <w:p w:rsidR="0053609F" w:rsidRDefault="0053609F" w:rsidP="00B96526">
      <w:pPr>
        <w:pStyle w:val="ListParagraph"/>
        <w:numPr>
          <w:ilvl w:val="0"/>
          <w:numId w:val="12"/>
        </w:numPr>
      </w:pPr>
      <w:r>
        <w:t xml:space="preserve">Add a scale bar under “Layout” &gt; “Add </w:t>
      </w:r>
      <w:proofErr w:type="spellStart"/>
      <w:r>
        <w:t>Scalebar</w:t>
      </w:r>
      <w:proofErr w:type="spellEnd"/>
      <w:r>
        <w:t>”</w:t>
      </w:r>
    </w:p>
    <w:p w:rsidR="009B3AA7" w:rsidRDefault="009B3AA7" w:rsidP="00B96526">
      <w:pPr>
        <w:pStyle w:val="ListParagraph"/>
        <w:numPr>
          <w:ilvl w:val="0"/>
          <w:numId w:val="12"/>
        </w:numPr>
      </w:pPr>
      <w:r>
        <w:t xml:space="preserve">Draw a box where you would like to place the </w:t>
      </w:r>
      <w:proofErr w:type="spellStart"/>
      <w:r>
        <w:t>scalebar</w:t>
      </w:r>
      <w:proofErr w:type="spellEnd"/>
      <w:r>
        <w:t>.</w:t>
      </w:r>
    </w:p>
    <w:p w:rsidR="0053609F" w:rsidRDefault="0053609F" w:rsidP="0053609F">
      <w:pPr>
        <w:pStyle w:val="ListParagraph"/>
      </w:pPr>
      <w:r>
        <w:rPr>
          <w:noProof/>
        </w:rPr>
        <w:lastRenderedPageBreak/>
        <w:drawing>
          <wp:inline distT="0" distB="0" distL="0" distR="0" wp14:anchorId="2A87F016" wp14:editId="643106F8">
            <wp:extent cx="5943600" cy="33432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3275"/>
                    </a:xfrm>
                    <a:prstGeom prst="rect">
                      <a:avLst/>
                    </a:prstGeom>
                  </pic:spPr>
                </pic:pic>
              </a:graphicData>
            </a:graphic>
          </wp:inline>
        </w:drawing>
      </w:r>
    </w:p>
    <w:p w:rsidR="00E4434D" w:rsidRDefault="00E4434D" w:rsidP="00B96526">
      <w:pPr>
        <w:pStyle w:val="ListParagraph"/>
        <w:numPr>
          <w:ilvl w:val="0"/>
          <w:numId w:val="12"/>
        </w:numPr>
      </w:pPr>
      <w:r>
        <w:t xml:space="preserve">Edit the </w:t>
      </w:r>
      <w:proofErr w:type="spellStart"/>
      <w:r>
        <w:t>scalebar</w:t>
      </w:r>
      <w:proofErr w:type="spellEnd"/>
      <w:r>
        <w:t xml:space="preserve"> by highlighting it in the “Items” bar. You can change the units as well as the number of segments (see highlighted image). </w:t>
      </w:r>
    </w:p>
    <w:p w:rsidR="00E4434D" w:rsidRDefault="00E4434D" w:rsidP="00E4434D">
      <w:pPr>
        <w:pStyle w:val="ListParagraph"/>
      </w:pPr>
      <w:r>
        <w:rPr>
          <w:noProof/>
        </w:rPr>
        <w:drawing>
          <wp:inline distT="0" distB="0" distL="0" distR="0" wp14:anchorId="3FA35518" wp14:editId="28761140">
            <wp:extent cx="5943600" cy="333565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35655"/>
                    </a:xfrm>
                    <a:prstGeom prst="rect">
                      <a:avLst/>
                    </a:prstGeom>
                  </pic:spPr>
                </pic:pic>
              </a:graphicData>
            </a:graphic>
          </wp:inline>
        </w:drawing>
      </w:r>
    </w:p>
    <w:p w:rsidR="007F60C7" w:rsidRDefault="007F60C7" w:rsidP="00B96526">
      <w:pPr>
        <w:pStyle w:val="ListParagraph"/>
        <w:numPr>
          <w:ilvl w:val="0"/>
          <w:numId w:val="12"/>
        </w:numPr>
      </w:pPr>
      <w:r>
        <w:lastRenderedPageBreak/>
        <w:t>Add a legend under “Layout” &gt; “Add Legend” Remember that to add</w:t>
      </w:r>
      <w:r w:rsidR="00557DFB">
        <w:t xml:space="preserve"> </w:t>
      </w:r>
      <w:r>
        <w:t>a</w:t>
      </w:r>
      <w:r w:rsidR="009B3AA7">
        <w:t>n</w:t>
      </w:r>
      <w:r>
        <w:t xml:space="preserve"> element you have to </w:t>
      </w:r>
      <w:r w:rsidR="00557DFB">
        <w:t>draw a box where you want to place the element.</w:t>
      </w:r>
      <w:r w:rsidR="00121975" w:rsidRPr="00121975">
        <w:rPr>
          <w:noProof/>
        </w:rPr>
        <w:t xml:space="preserve"> </w:t>
      </w:r>
      <w:r w:rsidR="00121975">
        <w:rPr>
          <w:noProof/>
        </w:rPr>
        <w:drawing>
          <wp:inline distT="0" distB="0" distL="0" distR="0" wp14:anchorId="45B9B0F8" wp14:editId="7FC6E192">
            <wp:extent cx="5943600" cy="334327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3275"/>
                    </a:xfrm>
                    <a:prstGeom prst="rect">
                      <a:avLst/>
                    </a:prstGeom>
                  </pic:spPr>
                </pic:pic>
              </a:graphicData>
            </a:graphic>
          </wp:inline>
        </w:drawing>
      </w:r>
    </w:p>
    <w:p w:rsidR="00121975" w:rsidRDefault="00121975" w:rsidP="00B96526">
      <w:pPr>
        <w:pStyle w:val="ListParagraph"/>
        <w:numPr>
          <w:ilvl w:val="0"/>
          <w:numId w:val="12"/>
        </w:numPr>
      </w:pPr>
      <w:r>
        <w:rPr>
          <w:noProof/>
        </w:rPr>
        <w:drawing>
          <wp:anchor distT="0" distB="0" distL="114300" distR="114300" simplePos="0" relativeHeight="251658240" behindDoc="0" locked="0" layoutInCell="1" allowOverlap="1">
            <wp:simplePos x="0" y="0"/>
            <wp:positionH relativeFrom="column">
              <wp:posOffset>1104900</wp:posOffset>
            </wp:positionH>
            <wp:positionV relativeFrom="paragraph">
              <wp:posOffset>762000</wp:posOffset>
            </wp:positionV>
            <wp:extent cx="4219575" cy="2351405"/>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219575" cy="2351405"/>
                    </a:xfrm>
                    <a:prstGeom prst="rect">
                      <a:avLst/>
                    </a:prstGeom>
                  </pic:spPr>
                </pic:pic>
              </a:graphicData>
            </a:graphic>
            <wp14:sizeRelH relativeFrom="page">
              <wp14:pctWidth>0</wp14:pctWidth>
            </wp14:sizeRelH>
            <wp14:sizeRelV relativeFrom="page">
              <wp14:pctHeight>0</wp14:pctHeight>
            </wp14:sizeRelV>
          </wp:anchor>
        </w:drawing>
      </w:r>
      <w:r>
        <w:t>In order to make the legend more readable when using many classes, make the font the same as the background color. Then reduce the font size to the minimum for everything and decrease the spacing for everything except box space to 0. Use add label to manually input words onto your legend.</w:t>
      </w:r>
    </w:p>
    <w:p w:rsidR="007F60C7" w:rsidRDefault="007F60C7" w:rsidP="007F60C7">
      <w:pPr>
        <w:pStyle w:val="ListParagraph"/>
      </w:pPr>
    </w:p>
    <w:p w:rsidR="00557DFB" w:rsidRDefault="00557DFB" w:rsidP="00B96526">
      <w:pPr>
        <w:pStyle w:val="ListParagraph"/>
        <w:numPr>
          <w:ilvl w:val="0"/>
          <w:numId w:val="12"/>
        </w:numPr>
      </w:pPr>
      <w:r>
        <w:t>Edit the layer label by editing back in the main QGIS window. Right click the layer and choose “Rename”</w:t>
      </w:r>
    </w:p>
    <w:p w:rsidR="00557DFB" w:rsidRDefault="00557DFB" w:rsidP="00557DFB">
      <w:pPr>
        <w:pStyle w:val="ListParagraph"/>
      </w:pPr>
      <w:r>
        <w:rPr>
          <w:noProof/>
        </w:rPr>
        <w:lastRenderedPageBreak/>
        <w:drawing>
          <wp:inline distT="0" distB="0" distL="0" distR="0" wp14:anchorId="30BF62A0" wp14:editId="3E02EDAF">
            <wp:extent cx="5943600" cy="33432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43275"/>
                    </a:xfrm>
                    <a:prstGeom prst="rect">
                      <a:avLst/>
                    </a:prstGeom>
                  </pic:spPr>
                </pic:pic>
              </a:graphicData>
            </a:graphic>
          </wp:inline>
        </w:drawing>
      </w:r>
    </w:p>
    <w:p w:rsidR="00557DFB" w:rsidRDefault="00557DFB" w:rsidP="00B96526">
      <w:pPr>
        <w:pStyle w:val="ListParagraph"/>
        <w:numPr>
          <w:ilvl w:val="0"/>
          <w:numId w:val="12"/>
        </w:numPr>
      </w:pPr>
      <w:r>
        <w:t>Your map should look like:</w:t>
      </w:r>
    </w:p>
    <w:p w:rsidR="00557DFB" w:rsidRDefault="00557DFB" w:rsidP="00557DFB">
      <w:pPr>
        <w:pStyle w:val="ListParagraph"/>
      </w:pPr>
      <w:r>
        <w:rPr>
          <w:noProof/>
        </w:rPr>
        <w:drawing>
          <wp:inline distT="0" distB="0" distL="0" distR="0" wp14:anchorId="06EB480D" wp14:editId="6075D91B">
            <wp:extent cx="5943600" cy="334327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43275"/>
                    </a:xfrm>
                    <a:prstGeom prst="rect">
                      <a:avLst/>
                    </a:prstGeom>
                  </pic:spPr>
                </pic:pic>
              </a:graphicData>
            </a:graphic>
          </wp:inline>
        </w:drawing>
      </w:r>
    </w:p>
    <w:p w:rsidR="00557DFB" w:rsidRDefault="00557DFB" w:rsidP="00121975">
      <w:pPr>
        <w:pStyle w:val="ListParagraph"/>
        <w:numPr>
          <w:ilvl w:val="0"/>
          <w:numId w:val="12"/>
        </w:numPr>
      </w:pPr>
      <w:r>
        <w:t>Add North arrow</w:t>
      </w:r>
      <w:r w:rsidR="00121975">
        <w:t xml:space="preserve"> under “Layout” </w:t>
      </w:r>
      <w:proofErr w:type="gramStart"/>
      <w:r w:rsidR="00121975">
        <w:t>&gt;  “</w:t>
      </w:r>
      <w:proofErr w:type="gramEnd"/>
      <w:r w:rsidR="00121975">
        <w:t>Add Images”</w:t>
      </w:r>
      <w:r>
        <w:t xml:space="preserve">. </w:t>
      </w:r>
    </w:p>
    <w:p w:rsidR="009B3AA7" w:rsidRDefault="009B3AA7" w:rsidP="00B96526">
      <w:pPr>
        <w:pStyle w:val="ListParagraph"/>
        <w:numPr>
          <w:ilvl w:val="0"/>
          <w:numId w:val="12"/>
        </w:numPr>
      </w:pPr>
      <w:r>
        <w:t>Again, draw a box where you would like to place your image.</w:t>
      </w:r>
    </w:p>
    <w:p w:rsidR="00121975" w:rsidRDefault="00121975" w:rsidP="00121975">
      <w:pPr>
        <w:pStyle w:val="ListParagraph"/>
        <w:numPr>
          <w:ilvl w:val="0"/>
          <w:numId w:val="12"/>
        </w:numPr>
      </w:pPr>
      <w:r>
        <w:t xml:space="preserve">Under the Item panel open the “Search directories” and choose an arrow. </w:t>
      </w:r>
    </w:p>
    <w:p w:rsidR="00121975" w:rsidRDefault="00121975" w:rsidP="00121975">
      <w:pPr>
        <w:pStyle w:val="ListParagraph"/>
      </w:pPr>
      <w:bookmarkStart w:id="0" w:name="_GoBack"/>
      <w:bookmarkEnd w:id="0"/>
    </w:p>
    <w:p w:rsidR="00557DFB" w:rsidRDefault="00557DFB" w:rsidP="00557DFB">
      <w:pPr>
        <w:pStyle w:val="ListParagraph"/>
      </w:pPr>
      <w:r>
        <w:rPr>
          <w:noProof/>
        </w:rPr>
        <w:lastRenderedPageBreak/>
        <w:drawing>
          <wp:inline distT="0" distB="0" distL="0" distR="0" wp14:anchorId="4D93BF04" wp14:editId="18D9A2B8">
            <wp:extent cx="5943600" cy="334327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343275"/>
                    </a:xfrm>
                    <a:prstGeom prst="rect">
                      <a:avLst/>
                    </a:prstGeom>
                  </pic:spPr>
                </pic:pic>
              </a:graphicData>
            </a:graphic>
          </wp:inline>
        </w:drawing>
      </w:r>
    </w:p>
    <w:p w:rsidR="004300F1" w:rsidRDefault="004300F1" w:rsidP="00B96526">
      <w:pPr>
        <w:pStyle w:val="ListParagraph"/>
        <w:numPr>
          <w:ilvl w:val="0"/>
          <w:numId w:val="12"/>
        </w:numPr>
      </w:pPr>
      <w:r>
        <w:t>When you are finished editing your map under “Composer” choose “Export as Image…” you can also export as a PDF by choosing “Export as PDF…”</w:t>
      </w:r>
    </w:p>
    <w:p w:rsidR="004300F1" w:rsidRDefault="004300F1" w:rsidP="004300F1">
      <w:pPr>
        <w:pStyle w:val="ListParagraph"/>
      </w:pPr>
      <w:r>
        <w:rPr>
          <w:noProof/>
        </w:rPr>
        <w:drawing>
          <wp:inline distT="0" distB="0" distL="0" distR="0" wp14:anchorId="386844AE" wp14:editId="6D1383F3">
            <wp:extent cx="5943600" cy="334327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43275"/>
                    </a:xfrm>
                    <a:prstGeom prst="rect">
                      <a:avLst/>
                    </a:prstGeom>
                  </pic:spPr>
                </pic:pic>
              </a:graphicData>
            </a:graphic>
          </wp:inline>
        </w:drawing>
      </w:r>
    </w:p>
    <w:p w:rsidR="00147AF7" w:rsidRDefault="00147AF7"/>
    <w:p w:rsidR="00D3633A" w:rsidRDefault="00D3633A"/>
    <w:sectPr w:rsidR="00D363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4714B"/>
    <w:multiLevelType w:val="hybridMultilevel"/>
    <w:tmpl w:val="50DED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03D2F"/>
    <w:multiLevelType w:val="hybridMultilevel"/>
    <w:tmpl w:val="DCD8D0B4"/>
    <w:lvl w:ilvl="0" w:tplc="A1664ECA">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3031DD"/>
    <w:multiLevelType w:val="hybridMultilevel"/>
    <w:tmpl w:val="6C58E9D2"/>
    <w:lvl w:ilvl="0" w:tplc="9AC05BAA">
      <w:start w:val="1"/>
      <w:numFmt w:val="decimal"/>
      <w:lvlText w:val="%1."/>
      <w:lvlJc w:val="left"/>
      <w:pPr>
        <w:ind w:left="720" w:hanging="360"/>
      </w:pPr>
      <w:rPr>
        <w:rFonts w:asciiTheme="minorHAnsi" w:eastAsiaTheme="minorEastAsia"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4B4152F"/>
    <w:multiLevelType w:val="hybridMultilevel"/>
    <w:tmpl w:val="AA4CB0BC"/>
    <w:lvl w:ilvl="0" w:tplc="A1664ECA">
      <w:start w:val="1"/>
      <w:numFmt w:val="decimal"/>
      <w:lvlText w:val="%1."/>
      <w:lvlJc w:val="left"/>
      <w:pPr>
        <w:ind w:left="3240" w:hanging="360"/>
      </w:pPr>
      <w:rPr>
        <w:rFonts w:hint="default"/>
      </w:r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46B25E94"/>
    <w:multiLevelType w:val="hybridMultilevel"/>
    <w:tmpl w:val="6F187D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C91BC5"/>
    <w:multiLevelType w:val="hybridMultilevel"/>
    <w:tmpl w:val="F81E37BC"/>
    <w:lvl w:ilvl="0" w:tplc="A1664EC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0A85831"/>
    <w:multiLevelType w:val="hybridMultilevel"/>
    <w:tmpl w:val="60481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5E0E58"/>
    <w:multiLevelType w:val="hybridMultilevel"/>
    <w:tmpl w:val="B1C4453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91750D"/>
    <w:multiLevelType w:val="hybridMultilevel"/>
    <w:tmpl w:val="E17C0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79421F"/>
    <w:multiLevelType w:val="hybridMultilevel"/>
    <w:tmpl w:val="D65ACF60"/>
    <w:lvl w:ilvl="0" w:tplc="1134605C">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DCE4894"/>
    <w:multiLevelType w:val="hybridMultilevel"/>
    <w:tmpl w:val="60588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A11FA3"/>
    <w:multiLevelType w:val="hybridMultilevel"/>
    <w:tmpl w:val="B3648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060194"/>
    <w:multiLevelType w:val="hybridMultilevel"/>
    <w:tmpl w:val="EB1C41E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
  </w:num>
  <w:num w:numId="3">
    <w:abstractNumId w:val="0"/>
  </w:num>
  <w:num w:numId="4">
    <w:abstractNumId w:val="4"/>
  </w:num>
  <w:num w:numId="5">
    <w:abstractNumId w:val="10"/>
  </w:num>
  <w:num w:numId="6">
    <w:abstractNumId w:val="6"/>
  </w:num>
  <w:num w:numId="7">
    <w:abstractNumId w:val="8"/>
  </w:num>
  <w:num w:numId="8">
    <w:abstractNumId w:val="11"/>
  </w:num>
  <w:num w:numId="9">
    <w:abstractNumId w:val="5"/>
  </w:num>
  <w:num w:numId="10">
    <w:abstractNumId w:val="3"/>
  </w:num>
  <w:num w:numId="11">
    <w:abstractNumId w:val="1"/>
  </w:num>
  <w:num w:numId="12">
    <w:abstractNumId w:val="1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NLYwNDEwMDU3NDFV0lEKTi0uzszPAykwqQUAeBoVjSwAAAA="/>
  </w:docVars>
  <w:rsids>
    <w:rsidRoot w:val="00DE1E47"/>
    <w:rsid w:val="0005074D"/>
    <w:rsid w:val="00074915"/>
    <w:rsid w:val="00080D4B"/>
    <w:rsid w:val="001050FA"/>
    <w:rsid w:val="00121975"/>
    <w:rsid w:val="00147AF7"/>
    <w:rsid w:val="001733ED"/>
    <w:rsid w:val="0019484E"/>
    <w:rsid w:val="001A4D3D"/>
    <w:rsid w:val="001F731D"/>
    <w:rsid w:val="00200B99"/>
    <w:rsid w:val="002520A9"/>
    <w:rsid w:val="002D6A23"/>
    <w:rsid w:val="00341E1F"/>
    <w:rsid w:val="003B2209"/>
    <w:rsid w:val="003E0AC3"/>
    <w:rsid w:val="004300F1"/>
    <w:rsid w:val="004947DA"/>
    <w:rsid w:val="004B08BD"/>
    <w:rsid w:val="004B27FA"/>
    <w:rsid w:val="004D1911"/>
    <w:rsid w:val="004E1014"/>
    <w:rsid w:val="004F5A5C"/>
    <w:rsid w:val="0050337B"/>
    <w:rsid w:val="0053609F"/>
    <w:rsid w:val="00557DFB"/>
    <w:rsid w:val="00567350"/>
    <w:rsid w:val="005800B1"/>
    <w:rsid w:val="00597C12"/>
    <w:rsid w:val="005B1DF0"/>
    <w:rsid w:val="005B60E3"/>
    <w:rsid w:val="005E56B6"/>
    <w:rsid w:val="005E797F"/>
    <w:rsid w:val="005F2433"/>
    <w:rsid w:val="00610272"/>
    <w:rsid w:val="00662575"/>
    <w:rsid w:val="00684BA4"/>
    <w:rsid w:val="006C475E"/>
    <w:rsid w:val="00724BB4"/>
    <w:rsid w:val="007336FA"/>
    <w:rsid w:val="007350B3"/>
    <w:rsid w:val="00763634"/>
    <w:rsid w:val="007675FC"/>
    <w:rsid w:val="00782DB7"/>
    <w:rsid w:val="00792F6C"/>
    <w:rsid w:val="007D716A"/>
    <w:rsid w:val="007E0EBA"/>
    <w:rsid w:val="007F60C7"/>
    <w:rsid w:val="008530F5"/>
    <w:rsid w:val="00854E32"/>
    <w:rsid w:val="00867140"/>
    <w:rsid w:val="008942DB"/>
    <w:rsid w:val="008C3B82"/>
    <w:rsid w:val="00930B54"/>
    <w:rsid w:val="009328C6"/>
    <w:rsid w:val="009467EB"/>
    <w:rsid w:val="0096134F"/>
    <w:rsid w:val="0097101F"/>
    <w:rsid w:val="009747A6"/>
    <w:rsid w:val="00985AE6"/>
    <w:rsid w:val="009B3AA7"/>
    <w:rsid w:val="00A03DC4"/>
    <w:rsid w:val="00A75129"/>
    <w:rsid w:val="00AC5A8C"/>
    <w:rsid w:val="00AD3546"/>
    <w:rsid w:val="00AE4564"/>
    <w:rsid w:val="00B2649D"/>
    <w:rsid w:val="00B52DFF"/>
    <w:rsid w:val="00B62406"/>
    <w:rsid w:val="00B9170B"/>
    <w:rsid w:val="00B96526"/>
    <w:rsid w:val="00BC7C9B"/>
    <w:rsid w:val="00C53338"/>
    <w:rsid w:val="00C53BBD"/>
    <w:rsid w:val="00C569F4"/>
    <w:rsid w:val="00C76137"/>
    <w:rsid w:val="00D3633A"/>
    <w:rsid w:val="00D67D88"/>
    <w:rsid w:val="00DD6393"/>
    <w:rsid w:val="00DE1E47"/>
    <w:rsid w:val="00E4432A"/>
    <w:rsid w:val="00E4434D"/>
    <w:rsid w:val="00EB69F4"/>
    <w:rsid w:val="00EC4D02"/>
    <w:rsid w:val="00ED2D3F"/>
    <w:rsid w:val="00F23EC0"/>
    <w:rsid w:val="00F323B3"/>
    <w:rsid w:val="00F42F42"/>
    <w:rsid w:val="00FA3471"/>
    <w:rsid w:val="00FE0634"/>
    <w:rsid w:val="00FE7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1F277"/>
  <w15:chartTrackingRefBased/>
  <w15:docId w15:val="{B7A9A73A-F2C1-4805-BAB8-4211DE132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1E47"/>
    <w:pPr>
      <w:spacing w:before="120" w:after="120" w:line="240" w:lineRule="auto"/>
    </w:pPr>
    <w:rPr>
      <w:rFonts w:eastAsiaTheme="minorEastAsia"/>
      <w:sz w:val="24"/>
      <w:szCs w:val="24"/>
    </w:rPr>
  </w:style>
  <w:style w:type="paragraph" w:styleId="Heading1">
    <w:name w:val="heading 1"/>
    <w:basedOn w:val="Normal"/>
    <w:next w:val="Normal"/>
    <w:link w:val="Heading1Char"/>
    <w:uiPriority w:val="9"/>
    <w:qFormat/>
    <w:rsid w:val="00DE1E47"/>
    <w:pPr>
      <w:keepNext/>
      <w:keepLines/>
      <w:ind w:firstLine="432"/>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Normal"/>
    <w:link w:val="Heading2Char"/>
    <w:uiPriority w:val="9"/>
    <w:semiHidden/>
    <w:unhideWhenUsed/>
    <w:qFormat/>
    <w:rsid w:val="00782DB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1E47"/>
    <w:rPr>
      <w:rFonts w:asciiTheme="majorHAnsi" w:eastAsiaTheme="majorEastAsia" w:hAnsiTheme="majorHAnsi" w:cstheme="majorBidi"/>
      <w:b/>
      <w:bCs/>
      <w:color w:val="000000" w:themeColor="text1"/>
      <w:sz w:val="32"/>
      <w:szCs w:val="32"/>
    </w:rPr>
  </w:style>
  <w:style w:type="paragraph" w:styleId="Title">
    <w:name w:val="Title"/>
    <w:basedOn w:val="Normal"/>
    <w:next w:val="Normal"/>
    <w:link w:val="TitleChar"/>
    <w:uiPriority w:val="10"/>
    <w:qFormat/>
    <w:rsid w:val="00DE1E47"/>
    <w:pPr>
      <w:pBdr>
        <w:bottom w:val="single" w:sz="8" w:space="4" w:color="000000" w:themeColor="text1"/>
      </w:pBdr>
      <w:spacing w:after="300"/>
      <w:ind w:firstLine="432"/>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uiPriority w:val="10"/>
    <w:rsid w:val="00DE1E47"/>
    <w:rPr>
      <w:rFonts w:asciiTheme="majorHAnsi" w:eastAsiaTheme="majorEastAsia" w:hAnsiTheme="majorHAnsi" w:cstheme="majorBidi"/>
      <w:color w:val="000000" w:themeColor="text1"/>
      <w:spacing w:val="5"/>
      <w:kern w:val="28"/>
      <w:sz w:val="52"/>
      <w:szCs w:val="52"/>
    </w:rPr>
  </w:style>
  <w:style w:type="character" w:styleId="SubtleEmphasis">
    <w:name w:val="Subtle Emphasis"/>
    <w:basedOn w:val="DefaultParagraphFont"/>
    <w:uiPriority w:val="19"/>
    <w:qFormat/>
    <w:rsid w:val="00DE1E47"/>
    <w:rPr>
      <w:i/>
      <w:iCs/>
      <w:color w:val="808080" w:themeColor="text1" w:themeTint="7F"/>
    </w:rPr>
  </w:style>
  <w:style w:type="paragraph" w:styleId="ListParagraph">
    <w:name w:val="List Paragraph"/>
    <w:basedOn w:val="Normal"/>
    <w:uiPriority w:val="34"/>
    <w:qFormat/>
    <w:rsid w:val="0050337B"/>
    <w:pPr>
      <w:spacing w:before="0" w:after="160" w:line="259" w:lineRule="auto"/>
      <w:ind w:left="720"/>
      <w:contextualSpacing/>
    </w:pPr>
    <w:rPr>
      <w:rFonts w:eastAsiaTheme="minorHAnsi"/>
      <w:sz w:val="22"/>
      <w:szCs w:val="22"/>
    </w:rPr>
  </w:style>
  <w:style w:type="paragraph" w:styleId="NormalWeb">
    <w:name w:val="Normal (Web)"/>
    <w:basedOn w:val="Normal"/>
    <w:uiPriority w:val="99"/>
    <w:semiHidden/>
    <w:unhideWhenUsed/>
    <w:rsid w:val="00567350"/>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567350"/>
    <w:rPr>
      <w:i/>
      <w:iCs/>
    </w:rPr>
  </w:style>
  <w:style w:type="table" w:styleId="TableGrid">
    <w:name w:val="Table Grid"/>
    <w:basedOn w:val="TableNormal"/>
    <w:uiPriority w:val="39"/>
    <w:rsid w:val="00961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30B54"/>
    <w:rPr>
      <w:color w:val="0563C1" w:themeColor="hyperlink"/>
      <w:u w:val="single"/>
    </w:rPr>
  </w:style>
  <w:style w:type="character" w:customStyle="1" w:styleId="Heading2Char">
    <w:name w:val="Heading 2 Char"/>
    <w:basedOn w:val="DefaultParagraphFont"/>
    <w:link w:val="Heading2"/>
    <w:uiPriority w:val="9"/>
    <w:semiHidden/>
    <w:rsid w:val="00782DB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915274">
      <w:bodyDiv w:val="1"/>
      <w:marLeft w:val="0"/>
      <w:marRight w:val="0"/>
      <w:marTop w:val="0"/>
      <w:marBottom w:val="0"/>
      <w:divBdr>
        <w:top w:val="none" w:sz="0" w:space="0" w:color="auto"/>
        <w:left w:val="none" w:sz="0" w:space="0" w:color="auto"/>
        <w:bottom w:val="none" w:sz="0" w:space="0" w:color="auto"/>
        <w:right w:val="none" w:sz="0" w:space="0" w:color="auto"/>
      </w:divBdr>
    </w:div>
    <w:div w:id="541597749">
      <w:bodyDiv w:val="1"/>
      <w:marLeft w:val="0"/>
      <w:marRight w:val="0"/>
      <w:marTop w:val="0"/>
      <w:marBottom w:val="0"/>
      <w:divBdr>
        <w:top w:val="none" w:sz="0" w:space="0" w:color="auto"/>
        <w:left w:val="none" w:sz="0" w:space="0" w:color="auto"/>
        <w:bottom w:val="none" w:sz="0" w:space="0" w:color="auto"/>
        <w:right w:val="none" w:sz="0" w:space="0" w:color="auto"/>
      </w:divBdr>
    </w:div>
    <w:div w:id="946497967">
      <w:bodyDiv w:val="1"/>
      <w:marLeft w:val="0"/>
      <w:marRight w:val="0"/>
      <w:marTop w:val="0"/>
      <w:marBottom w:val="0"/>
      <w:divBdr>
        <w:top w:val="none" w:sz="0" w:space="0" w:color="auto"/>
        <w:left w:val="none" w:sz="0" w:space="0" w:color="auto"/>
        <w:bottom w:val="none" w:sz="0" w:space="0" w:color="auto"/>
        <w:right w:val="none" w:sz="0" w:space="0" w:color="auto"/>
      </w:divBdr>
    </w:div>
    <w:div w:id="1598172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904B9-C32B-4733-930C-084392D90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14</Pages>
  <Words>584</Words>
  <Characters>333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dyAdmin</dc:creator>
  <cp:keywords/>
  <dc:description/>
  <cp:lastModifiedBy>Taylor Suzanne Nelsen</cp:lastModifiedBy>
  <cp:revision>7</cp:revision>
  <dcterms:created xsi:type="dcterms:W3CDTF">2019-03-20T19:06:00Z</dcterms:created>
  <dcterms:modified xsi:type="dcterms:W3CDTF">2019-03-22T00:07:00Z</dcterms:modified>
</cp:coreProperties>
</file>